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D181C6" w14:textId="4337D42E" w:rsidR="00F364CA" w:rsidRPr="0015373C" w:rsidRDefault="00C96AF3" w:rsidP="003922CB">
      <w:pPr>
        <w:spacing w:after="200" w:line="276" w:lineRule="auto"/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Aim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6A273B">
        <w:rPr>
          <w:rFonts w:eastAsia="Cambria"/>
          <w:bCs/>
          <w:color w:val="000000" w:themeColor="text1"/>
        </w:rPr>
        <w:t>W</w:t>
      </w:r>
      <w:r w:rsidR="006A273B" w:rsidRPr="006A273B">
        <w:rPr>
          <w:rFonts w:eastAsia="Cambria"/>
          <w:bCs/>
          <w:color w:val="000000" w:themeColor="text1"/>
        </w:rPr>
        <w:t>orking over Tableau</w:t>
      </w:r>
    </w:p>
    <w:p w14:paraId="4A0BBDDF" w14:textId="4AF3ABBE" w:rsidR="003922CB" w:rsidRPr="0015373C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15373C">
        <w:rPr>
          <w:rFonts w:eastAsia="Cambria"/>
          <w:b/>
          <w:color w:val="000000" w:themeColor="text1"/>
          <w:u w:val="single"/>
        </w:rPr>
        <w:t>IDE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15373C">
        <w:rPr>
          <w:rFonts w:eastAsia="Cambria"/>
          <w:bCs/>
          <w:color w:val="000000" w:themeColor="text1"/>
        </w:rPr>
        <w:t>Microsoft Excel</w:t>
      </w:r>
      <w:r w:rsidR="006A273B">
        <w:rPr>
          <w:rFonts w:eastAsia="Cambria"/>
          <w:bCs/>
          <w:color w:val="000000" w:themeColor="text1"/>
        </w:rPr>
        <w:t xml:space="preserve"> , Tableau</w:t>
      </w:r>
    </w:p>
    <w:p w14:paraId="33D7541B" w14:textId="03A62B4C" w:rsidR="00D245A8" w:rsidRDefault="0015373C" w:rsidP="0015373C">
      <w:pPr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Questions</w:t>
      </w:r>
      <w:r w:rsidR="0072015B" w:rsidRPr="0015373C">
        <w:rPr>
          <w:rFonts w:eastAsia="Cambria"/>
          <w:b/>
          <w:color w:val="000000" w:themeColor="text1"/>
          <w:u w:val="single"/>
        </w:rPr>
        <w:t>:</w:t>
      </w:r>
    </w:p>
    <w:p w14:paraId="6F88B6DC" w14:textId="32D37315" w:rsidR="00052BEB" w:rsidRDefault="00052BEB" w:rsidP="0015373C">
      <w:pPr>
        <w:rPr>
          <w:rFonts w:eastAsia="Cambria"/>
          <w:b/>
          <w:color w:val="000000" w:themeColor="text1"/>
          <w:u w:val="single"/>
        </w:rPr>
      </w:pPr>
    </w:p>
    <w:p w14:paraId="5423F2CA" w14:textId="4B7343A7" w:rsidR="0015373C" w:rsidRPr="00F86788" w:rsidRDefault="00052BEB" w:rsidP="0015373C">
      <w:pPr>
        <w:pStyle w:val="ListParagraph"/>
        <w:numPr>
          <w:ilvl w:val="0"/>
          <w:numId w:val="5"/>
        </w:numPr>
        <w:rPr>
          <w:rFonts w:eastAsia="Cambria"/>
          <w:b/>
          <w:color w:val="000000" w:themeColor="text1"/>
          <w:u w:val="single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First in Order Sheet of Dataset Insert Name of Customers ,Gender,city,country from Customer Id and from Customer Sheet.</w:t>
      </w:r>
    </w:p>
    <w:p w14:paraId="388D9565" w14:textId="41FEEA9A" w:rsidR="00F86788" w:rsidRPr="00F86788" w:rsidRDefault="00F86788" w:rsidP="006C235C">
      <w:pPr>
        <w:pStyle w:val="ListParagraph"/>
        <w:rPr>
          <w:rFonts w:eastAsia="Cambria"/>
          <w:b/>
          <w:color w:val="000000" w:themeColor="text1"/>
          <w:u w:val="single"/>
        </w:rPr>
      </w:pPr>
    </w:p>
    <w:p w14:paraId="6337A48B" w14:textId="60F6CCCF" w:rsidR="006C235C" w:rsidRDefault="006E6A9D" w:rsidP="00F44FFD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E6A9D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2837280" wp14:editId="6CCEBBF0">
            <wp:simplePos x="0" y="0"/>
            <wp:positionH relativeFrom="margin">
              <wp:align>center</wp:align>
            </wp:positionH>
            <wp:positionV relativeFrom="paragraph">
              <wp:posOffset>285302</wp:posOffset>
            </wp:positionV>
            <wp:extent cx="2193290" cy="232918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329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unt of the product 1 under normal order category</w:t>
      </w:r>
    </w:p>
    <w:p w14:paraId="6BB4DA4D" w14:textId="20599D40" w:rsidR="00F44FFD" w:rsidRPr="006C235C" w:rsidRDefault="00F44FFD" w:rsidP="00F44FFD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8B06241" w14:textId="10343498" w:rsidR="006C235C" w:rsidRDefault="006C235C" w:rsidP="006E6A9D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unt of the product 1 under short order category</w:t>
      </w:r>
    </w:p>
    <w:p w14:paraId="61BCB258" w14:textId="3DD274A6" w:rsidR="006E6A9D" w:rsidRPr="006E6A9D" w:rsidRDefault="006E6A9D" w:rsidP="006E6A9D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E6A9D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60288" behindDoc="0" locked="0" layoutInCell="1" allowOverlap="1" wp14:anchorId="03AB1FBD" wp14:editId="4FD09EE7">
            <wp:simplePos x="0" y="0"/>
            <wp:positionH relativeFrom="margin">
              <wp:align>center</wp:align>
            </wp:positionH>
            <wp:positionV relativeFrom="paragraph">
              <wp:posOffset>317706</wp:posOffset>
            </wp:positionV>
            <wp:extent cx="2744470" cy="261048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47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6CDDE1" w14:textId="77777777" w:rsidR="006E6A9D" w:rsidRPr="00DB1655" w:rsidRDefault="006E6A9D" w:rsidP="00DB1655">
      <w:pPr>
        <w:rPr>
          <w:rFonts w:eastAsia="Cambria"/>
          <w:b/>
          <w:color w:val="000000" w:themeColor="text1"/>
        </w:rPr>
      </w:pPr>
    </w:p>
    <w:p w14:paraId="51B64ED3" w14:textId="5FA1EA81" w:rsidR="006C235C" w:rsidRDefault="00650BE7" w:rsidP="006E6A9D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50BE7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lastRenderedPageBreak/>
        <w:drawing>
          <wp:anchor distT="0" distB="0" distL="114300" distR="114300" simplePos="0" relativeHeight="251661312" behindDoc="0" locked="0" layoutInCell="1" allowOverlap="1" wp14:anchorId="613ABAFA" wp14:editId="750D5E59">
            <wp:simplePos x="0" y="0"/>
            <wp:positionH relativeFrom="margin">
              <wp:align>center</wp:align>
            </wp:positionH>
            <wp:positionV relativeFrom="paragraph">
              <wp:posOffset>372745</wp:posOffset>
            </wp:positionV>
            <wp:extent cx="2680970" cy="3032125"/>
            <wp:effectExtent l="0" t="0" r="508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97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unt of the product 1 under large order category</w:t>
      </w:r>
    </w:p>
    <w:p w14:paraId="73E1F22A" w14:textId="3A36FC51" w:rsidR="006E6A9D" w:rsidRPr="00650BE7" w:rsidRDefault="006E6A9D" w:rsidP="00650BE7">
      <w:pPr>
        <w:pStyle w:val="ListParagraph"/>
        <w:ind w:left="36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952C5F0" w14:textId="05525592" w:rsidR="006E6A9D" w:rsidRDefault="006E6A9D" w:rsidP="00F44FFD">
      <w:pPr>
        <w:pStyle w:val="ListParagraph"/>
        <w:ind w:left="36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96F4638" w14:textId="6B186DCD" w:rsidR="00650BE7" w:rsidRPr="0002677E" w:rsidRDefault="00C4444B" w:rsidP="0002677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C4444B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62336" behindDoc="0" locked="0" layoutInCell="1" allowOverlap="1" wp14:anchorId="0F1F1308" wp14:editId="76F0B8F0">
            <wp:simplePos x="0" y="0"/>
            <wp:positionH relativeFrom="margin">
              <wp:align>left</wp:align>
            </wp:positionH>
            <wp:positionV relativeFrom="paragraph">
              <wp:posOffset>376230</wp:posOffset>
            </wp:positionV>
            <wp:extent cx="6471274" cy="3540642"/>
            <wp:effectExtent l="0" t="0" r="6350" b="317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1274" cy="35406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ich month has the highest count of orders placed</w:t>
      </w:r>
    </w:p>
    <w:p w14:paraId="05C22A19" w14:textId="3D5F65CE" w:rsidR="006C235C" w:rsidRDefault="0002677E" w:rsidP="0002677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02677E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lastRenderedPageBreak/>
        <w:drawing>
          <wp:anchor distT="0" distB="0" distL="114300" distR="114300" simplePos="0" relativeHeight="251663360" behindDoc="0" locked="0" layoutInCell="1" allowOverlap="1" wp14:anchorId="2DFA8695" wp14:editId="76861306">
            <wp:simplePos x="0" y="0"/>
            <wp:positionH relativeFrom="margin">
              <wp:align>center</wp:align>
            </wp:positionH>
            <wp:positionV relativeFrom="paragraph">
              <wp:posOffset>313690</wp:posOffset>
            </wp:positionV>
            <wp:extent cx="3994785" cy="3695700"/>
            <wp:effectExtent l="0" t="0" r="571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78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ich year has the highest "average total cost"?</w:t>
      </w:r>
    </w:p>
    <w:p w14:paraId="67613E37" w14:textId="28BD5912" w:rsidR="0002677E" w:rsidRPr="006C235C" w:rsidRDefault="0002677E" w:rsidP="0002677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4D5A25B" w14:textId="74C82FE5" w:rsidR="006C235C" w:rsidRDefault="006C235C" w:rsidP="0002677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ratio of the number of orders placed by male and female?</w:t>
      </w:r>
    </w:p>
    <w:p w14:paraId="4BD687A4" w14:textId="636C2AD6" w:rsidR="0002677E" w:rsidRPr="00425B30" w:rsidRDefault="0002677E" w:rsidP="00425B30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02677E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64384" behindDoc="0" locked="0" layoutInCell="1" allowOverlap="1" wp14:anchorId="48ACB78F" wp14:editId="6E5A3454">
            <wp:simplePos x="0" y="0"/>
            <wp:positionH relativeFrom="margin">
              <wp:align>center</wp:align>
            </wp:positionH>
            <wp:positionV relativeFrom="paragraph">
              <wp:posOffset>231775</wp:posOffset>
            </wp:positionV>
            <wp:extent cx="5038725" cy="3065145"/>
            <wp:effectExtent l="0" t="0" r="9525" b="19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4BE38B" w14:textId="06978FA6" w:rsidR="0002677E" w:rsidRPr="006C235C" w:rsidRDefault="0002677E" w:rsidP="0002677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2C2230D" w14:textId="10C13CF4" w:rsidR="006C235C" w:rsidRDefault="00425B30" w:rsidP="00425B30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425B30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65408" behindDoc="0" locked="0" layoutInCell="1" allowOverlap="1" wp14:anchorId="784F8A53" wp14:editId="16B6C928">
            <wp:simplePos x="0" y="0"/>
            <wp:positionH relativeFrom="margin">
              <wp:align>center</wp:align>
            </wp:positionH>
            <wp:positionV relativeFrom="paragraph">
              <wp:posOffset>289560</wp:posOffset>
            </wp:positionV>
            <wp:extent cx="5588000" cy="3370580"/>
            <wp:effectExtent l="0" t="0" r="0" b="127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ratio of the total cost of the orders placed by male and female?</w:t>
      </w:r>
    </w:p>
    <w:p w14:paraId="3617CBFB" w14:textId="1811C2DF" w:rsidR="00425B30" w:rsidRPr="00425B30" w:rsidRDefault="00425B30" w:rsidP="00425B30">
      <w:pPr>
        <w:rPr>
          <w:rFonts w:eastAsia="Cambria"/>
          <w:b/>
          <w:color w:val="000000" w:themeColor="text1"/>
        </w:rPr>
      </w:pPr>
    </w:p>
    <w:p w14:paraId="74FF9F5D" w14:textId="0BFBFE22" w:rsidR="00425B30" w:rsidRPr="006C235C" w:rsidRDefault="00425B30" w:rsidP="00425B30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F24F425" w14:textId="2A4698FA" w:rsidR="00425B30" w:rsidRPr="00AC0B3E" w:rsidRDefault="00425B30" w:rsidP="00AC0B3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425B30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67456" behindDoc="0" locked="0" layoutInCell="1" allowOverlap="1" wp14:anchorId="1975F7CF" wp14:editId="126EB15F">
            <wp:simplePos x="0" y="0"/>
            <wp:positionH relativeFrom="margin">
              <wp:align>center</wp:align>
            </wp:positionH>
            <wp:positionV relativeFrom="paragraph">
              <wp:posOffset>339725</wp:posOffset>
            </wp:positionV>
            <wp:extent cx="3708400" cy="3147695"/>
            <wp:effectExtent l="0" t="0" r="635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How many orders are placed under each order category for the country "INDIA"?</w:t>
      </w:r>
    </w:p>
    <w:p w14:paraId="37A003E0" w14:textId="06C6C90E" w:rsidR="00AC0B3E" w:rsidRPr="000007BF" w:rsidRDefault="000007BF" w:rsidP="000007BF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0007BF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lastRenderedPageBreak/>
        <w:drawing>
          <wp:anchor distT="0" distB="0" distL="114300" distR="114300" simplePos="0" relativeHeight="251668480" behindDoc="0" locked="0" layoutInCell="1" allowOverlap="1" wp14:anchorId="2410B47A" wp14:editId="1A2E2288">
            <wp:simplePos x="0" y="0"/>
            <wp:positionH relativeFrom="margin">
              <wp:align>center</wp:align>
            </wp:positionH>
            <wp:positionV relativeFrom="paragraph">
              <wp:posOffset>186690</wp:posOffset>
            </wp:positionV>
            <wp:extent cx="2635250" cy="3952875"/>
            <wp:effectExtent l="0" t="0" r="0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25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total cost of the order placed by the customer "Willis Brinks"?</w:t>
      </w:r>
    </w:p>
    <w:p w14:paraId="6ABBA901" w14:textId="77777777" w:rsidR="00AC0B3E" w:rsidRPr="006C235C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525D1C8" w14:textId="37E26E5C" w:rsidR="006C235C" w:rsidRDefault="006C235C" w:rsidP="00AC0B3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Name the customer who has placed the order with the highest amount.</w:t>
      </w:r>
    </w:p>
    <w:p w14:paraId="187F3954" w14:textId="04B0808A" w:rsidR="00AC0B3E" w:rsidRDefault="000007BF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0007BF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69504" behindDoc="0" locked="0" layoutInCell="1" allowOverlap="1" wp14:anchorId="72606EDD" wp14:editId="3220A1FD">
            <wp:simplePos x="0" y="0"/>
            <wp:positionH relativeFrom="margin">
              <wp:align>right</wp:align>
            </wp:positionH>
            <wp:positionV relativeFrom="paragraph">
              <wp:posOffset>206375</wp:posOffset>
            </wp:positionV>
            <wp:extent cx="6858000" cy="166560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6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DBE329" w14:textId="69A653CA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2CE9598E" w14:textId="0F1D6904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6527C6A" w14:textId="557BF707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FC09F96" w14:textId="6BB70160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DDE7DE9" w14:textId="333D80E5" w:rsidR="00AC0B3E" w:rsidRDefault="00AC0B3E" w:rsidP="000007BF">
      <w:pPr>
        <w:rPr>
          <w:rFonts w:eastAsia="Cambria"/>
          <w:b/>
          <w:color w:val="000000" w:themeColor="text1"/>
        </w:rPr>
      </w:pPr>
    </w:p>
    <w:p w14:paraId="59869526" w14:textId="77777777" w:rsidR="000007BF" w:rsidRPr="000007BF" w:rsidRDefault="000007BF" w:rsidP="000007BF">
      <w:pPr>
        <w:rPr>
          <w:rFonts w:eastAsia="Cambria"/>
          <w:b/>
          <w:color w:val="000000" w:themeColor="text1"/>
        </w:rPr>
      </w:pPr>
    </w:p>
    <w:p w14:paraId="16ED9F21" w14:textId="39BACE8D" w:rsidR="006C235C" w:rsidRDefault="000007BF" w:rsidP="00AC0B3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0007BF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lastRenderedPageBreak/>
        <w:drawing>
          <wp:anchor distT="0" distB="0" distL="114300" distR="114300" simplePos="0" relativeHeight="251670528" behindDoc="0" locked="0" layoutInCell="1" allowOverlap="1" wp14:anchorId="61A7FD3E" wp14:editId="764319CD">
            <wp:simplePos x="0" y="0"/>
            <wp:positionH relativeFrom="margin">
              <wp:align>left</wp:align>
            </wp:positionH>
            <wp:positionV relativeFrom="paragraph">
              <wp:posOffset>299886</wp:posOffset>
            </wp:positionV>
            <wp:extent cx="6858000" cy="305244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most common order quantity?</w:t>
      </w:r>
    </w:p>
    <w:p w14:paraId="215F5651" w14:textId="5A051065" w:rsidR="00AC0B3E" w:rsidRPr="000007BF" w:rsidRDefault="00AC0B3E" w:rsidP="000007BF">
      <w:pPr>
        <w:rPr>
          <w:rFonts w:eastAsia="Cambria"/>
          <w:b/>
          <w:color w:val="000000" w:themeColor="text1"/>
        </w:rPr>
      </w:pPr>
    </w:p>
    <w:p w14:paraId="2772DEF0" w14:textId="73A9EC11" w:rsidR="00AC0B3E" w:rsidRPr="000007BF" w:rsidRDefault="000007BF" w:rsidP="000007BF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0007BF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71552" behindDoc="0" locked="0" layoutInCell="1" allowOverlap="1" wp14:anchorId="4A2137CB" wp14:editId="718DA2EE">
            <wp:simplePos x="0" y="0"/>
            <wp:positionH relativeFrom="margin">
              <wp:align>center</wp:align>
            </wp:positionH>
            <wp:positionV relativeFrom="paragraph">
              <wp:posOffset>310515</wp:posOffset>
            </wp:positionV>
            <wp:extent cx="5323205" cy="383794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3205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Are there specific quarters with higher order volumes?</w:t>
      </w:r>
    </w:p>
    <w:p w14:paraId="20CEF9D3" w14:textId="409052C1" w:rsidR="006C235C" w:rsidRDefault="00225540" w:rsidP="00AC0B3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225540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lastRenderedPageBreak/>
        <w:drawing>
          <wp:anchor distT="0" distB="0" distL="114300" distR="114300" simplePos="0" relativeHeight="251672576" behindDoc="0" locked="0" layoutInCell="1" allowOverlap="1" wp14:anchorId="10DF529C" wp14:editId="7BC39AE3">
            <wp:simplePos x="0" y="0"/>
            <wp:positionH relativeFrom="margin">
              <wp:align>left</wp:align>
            </wp:positionH>
            <wp:positionV relativeFrom="paragraph">
              <wp:posOffset>276031</wp:posOffset>
            </wp:positionV>
            <wp:extent cx="6858000" cy="3104515"/>
            <wp:effectExtent l="0" t="0" r="0" b="63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How does order frequency vary over the month?</w:t>
      </w:r>
    </w:p>
    <w:p w14:paraId="0BF3CE2A" w14:textId="77777777" w:rsidR="00AC0B3E" w:rsidRPr="004D68CC" w:rsidRDefault="00AC0B3E" w:rsidP="004D68CC">
      <w:pPr>
        <w:rPr>
          <w:rFonts w:eastAsia="Cambria"/>
          <w:b/>
          <w:color w:val="000000" w:themeColor="text1"/>
        </w:rPr>
      </w:pPr>
    </w:p>
    <w:p w14:paraId="3F52D97C" w14:textId="25A5A080" w:rsidR="006C235C" w:rsidRDefault="006C235C" w:rsidP="00AC0B3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Are there certain categories contributing more to revenue?</w:t>
      </w:r>
    </w:p>
    <w:p w14:paraId="55A7E915" w14:textId="13FB8D37" w:rsidR="00AC0B3E" w:rsidRDefault="004D68CC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4D68CC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73600" behindDoc="0" locked="0" layoutInCell="1" allowOverlap="1" wp14:anchorId="53C3A692" wp14:editId="346540A3">
            <wp:simplePos x="0" y="0"/>
            <wp:positionH relativeFrom="margin">
              <wp:align>center</wp:align>
            </wp:positionH>
            <wp:positionV relativeFrom="paragraph">
              <wp:posOffset>239147</wp:posOffset>
            </wp:positionV>
            <wp:extent cx="4363353" cy="3222859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3353" cy="32228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435AE3" w14:textId="6223D6FD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9E5F892" w14:textId="77777777" w:rsidR="00AC0B3E" w:rsidRPr="00FD59C2" w:rsidRDefault="00AC0B3E" w:rsidP="00FD59C2">
      <w:pPr>
        <w:rPr>
          <w:rFonts w:eastAsia="Cambria"/>
          <w:b/>
          <w:color w:val="000000" w:themeColor="text1"/>
        </w:rPr>
      </w:pPr>
    </w:p>
    <w:p w14:paraId="686E4EF9" w14:textId="452426A0" w:rsidR="006C235C" w:rsidRDefault="00FD59C2" w:rsidP="00AC0B3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FD59C2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lastRenderedPageBreak/>
        <w:drawing>
          <wp:anchor distT="0" distB="0" distL="114300" distR="114300" simplePos="0" relativeHeight="251674624" behindDoc="0" locked="0" layoutInCell="1" allowOverlap="1" wp14:anchorId="388EEFF5" wp14:editId="24F3D750">
            <wp:simplePos x="0" y="0"/>
            <wp:positionH relativeFrom="margin">
              <wp:align>center</wp:align>
            </wp:positionH>
            <wp:positionV relativeFrom="paragraph">
              <wp:posOffset>299885</wp:posOffset>
            </wp:positionV>
            <wp:extent cx="4786630" cy="339217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663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distribution of orders across different order categories?</w:t>
      </w:r>
    </w:p>
    <w:p w14:paraId="21F5E993" w14:textId="77777777" w:rsidR="00AC0B3E" w:rsidRPr="00FD59C2" w:rsidRDefault="00AC0B3E" w:rsidP="00FD59C2">
      <w:pPr>
        <w:rPr>
          <w:rFonts w:eastAsia="Cambria"/>
          <w:b/>
          <w:color w:val="000000" w:themeColor="text1"/>
        </w:rPr>
      </w:pPr>
    </w:p>
    <w:p w14:paraId="6AD899FF" w14:textId="05726E21" w:rsidR="006C235C" w:rsidRDefault="006C235C" w:rsidP="00AC0B3E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Can you identify the most common product purchased in large orders?</w:t>
      </w:r>
    </w:p>
    <w:p w14:paraId="2C3EEF63" w14:textId="7990E1D4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1172CCB" w14:textId="46348956" w:rsidR="00AC0B3E" w:rsidRDefault="00AA7293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FD59C2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75648" behindDoc="0" locked="0" layoutInCell="1" allowOverlap="1" wp14:anchorId="51CE0DB2" wp14:editId="30AC7F00">
            <wp:simplePos x="0" y="0"/>
            <wp:positionH relativeFrom="margin">
              <wp:align>left</wp:align>
            </wp:positionH>
            <wp:positionV relativeFrom="paragraph">
              <wp:posOffset>4777</wp:posOffset>
            </wp:positionV>
            <wp:extent cx="6858000" cy="3390265"/>
            <wp:effectExtent l="0" t="0" r="0" b="63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C9C90A" w14:textId="2832338A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28F003BC" w14:textId="1ACC0B88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20E317C8" w14:textId="4314100C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3B885A1" w14:textId="08EB7990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CA33765" w14:textId="2C90EC5E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EC8A159" w14:textId="01E2ACF3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011A30B" w14:textId="6FA8C2C0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84423EE" w14:textId="292335C2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6D21437" w14:textId="045E596D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2995D1A" w14:textId="40957241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04D1037" w14:textId="6773D755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218D169" w14:textId="6D269ACF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D0DE617" w14:textId="1940F9F7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CC24B13" w14:textId="74C709A4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2C9CE98" w14:textId="4F3AAA96" w:rsidR="00AC0B3E" w:rsidRDefault="00AC0B3E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8AF25FE" w14:textId="77777777" w:rsidR="00B01005" w:rsidRPr="006C235C" w:rsidRDefault="00B01005" w:rsidP="00AC0B3E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298A8ED" w14:textId="1566819F" w:rsidR="006C235C" w:rsidRDefault="00386CF0" w:rsidP="00B01005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386CF0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lastRenderedPageBreak/>
        <w:drawing>
          <wp:anchor distT="0" distB="0" distL="114300" distR="114300" simplePos="0" relativeHeight="251676672" behindDoc="1" locked="0" layoutInCell="1" allowOverlap="1" wp14:anchorId="240843C3" wp14:editId="2290C05C">
            <wp:simplePos x="0" y="0"/>
            <wp:positionH relativeFrom="margin">
              <wp:align>center</wp:align>
            </wp:positionH>
            <wp:positionV relativeFrom="paragraph">
              <wp:posOffset>259742</wp:posOffset>
            </wp:positionV>
            <wp:extent cx="5840095" cy="3154045"/>
            <wp:effectExtent l="0" t="0" r="8255" b="8255"/>
            <wp:wrapTight wrapText="bothSides">
              <wp:wrapPolygon edited="0">
                <wp:start x="0" y="0"/>
                <wp:lineTo x="0" y="21526"/>
                <wp:lineTo x="21560" y="21526"/>
                <wp:lineTo x="21560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0095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average quantity of products per order?</w:t>
      </w:r>
    </w:p>
    <w:p w14:paraId="64F3F6DB" w14:textId="3D32B20B" w:rsidR="00B01005" w:rsidRPr="00386CF0" w:rsidRDefault="00B01005" w:rsidP="00386CF0">
      <w:pPr>
        <w:rPr>
          <w:rFonts w:eastAsia="Cambria"/>
          <w:b/>
          <w:color w:val="000000" w:themeColor="text1"/>
        </w:rPr>
      </w:pPr>
    </w:p>
    <w:p w14:paraId="0595451F" w14:textId="3532F18F" w:rsidR="006C235C" w:rsidRDefault="006C235C" w:rsidP="00B01005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ich product has the highest unit price?</w:t>
      </w:r>
    </w:p>
    <w:p w14:paraId="2FCBB6DC" w14:textId="286AE474" w:rsidR="00B01005" w:rsidRPr="00386CF0" w:rsidRDefault="00B01005" w:rsidP="00386CF0">
      <w:pPr>
        <w:rPr>
          <w:rFonts w:eastAsia="Cambria"/>
          <w:b/>
          <w:color w:val="000000" w:themeColor="text1"/>
        </w:rPr>
      </w:pPr>
    </w:p>
    <w:p w14:paraId="3DECB15B" w14:textId="3C5CC75A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E5892A0" w14:textId="764A895D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2283633" w14:textId="5BFF2337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646E41D" w14:textId="5CE512D5" w:rsidR="00B01005" w:rsidRDefault="00386CF0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386CF0">
        <w:rPr>
          <w:rFonts w:eastAsia="Cambria"/>
          <w:b/>
          <w:noProof/>
          <w:color w:val="000000" w:themeColor="text1"/>
          <w:lang w:val="en-IN" w:eastAsia="en-IN"/>
        </w:rPr>
        <w:drawing>
          <wp:anchor distT="0" distB="0" distL="114300" distR="114300" simplePos="0" relativeHeight="251677696" behindDoc="1" locked="0" layoutInCell="1" allowOverlap="1" wp14:anchorId="4736DFF0" wp14:editId="5B10501E">
            <wp:simplePos x="0" y="0"/>
            <wp:positionH relativeFrom="margin">
              <wp:align>center</wp:align>
            </wp:positionH>
            <wp:positionV relativeFrom="paragraph">
              <wp:posOffset>-803385</wp:posOffset>
            </wp:positionV>
            <wp:extent cx="6149975" cy="3230880"/>
            <wp:effectExtent l="0" t="0" r="3175" b="7620"/>
            <wp:wrapTight wrapText="bothSides">
              <wp:wrapPolygon edited="0">
                <wp:start x="0" y="0"/>
                <wp:lineTo x="0" y="21524"/>
                <wp:lineTo x="21544" y="21524"/>
                <wp:lineTo x="21544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9975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5BFE3" w14:textId="7D5F48F1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B7E51D1" w14:textId="481599F7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FC066CD" w14:textId="1334D105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C435ABF" w14:textId="6EFD387C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36CEADB" w14:textId="047A8624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B78B77E" w14:textId="11244141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6E8246B" w14:textId="02C9F37E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88EDB5A" w14:textId="3B81D67A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F0DDB6F" w14:textId="51A83EB7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E7AC307" w14:textId="0698C780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2E2A38D1" w14:textId="24D27010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821C9E3" w14:textId="034AEC86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C608919" w14:textId="4E787BAB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2B7B382F" w14:textId="77777777" w:rsidR="00B01005" w:rsidRPr="005429F4" w:rsidRDefault="00B01005" w:rsidP="005429F4">
      <w:pPr>
        <w:rPr>
          <w:rFonts w:eastAsia="Cambria"/>
          <w:b/>
          <w:color w:val="000000" w:themeColor="text1"/>
        </w:rPr>
      </w:pPr>
    </w:p>
    <w:p w14:paraId="4A897281" w14:textId="0C9241CB" w:rsidR="006C235C" w:rsidRDefault="006C235C" w:rsidP="00B01005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t>What is the total revenue generated from large orders versus normal orders?</w:t>
      </w:r>
    </w:p>
    <w:p w14:paraId="55BABEEF" w14:textId="241FA22E" w:rsidR="00B01005" w:rsidRPr="004D24F6" w:rsidRDefault="004D24F6" w:rsidP="004D24F6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4D24F6">
        <w:rPr>
          <w:rFonts w:ascii="Times New Roman" w:eastAsia="Cambria" w:hAnsi="Times New Roman" w:cs="Times New Roman"/>
          <w:b/>
          <w:noProof/>
          <w:color w:val="000000" w:themeColor="text1"/>
          <w:sz w:val="24"/>
          <w:lang w:val="en-IN" w:eastAsia="en-IN"/>
        </w:rPr>
        <w:drawing>
          <wp:anchor distT="0" distB="0" distL="114300" distR="114300" simplePos="0" relativeHeight="251678720" behindDoc="0" locked="0" layoutInCell="1" allowOverlap="1" wp14:anchorId="5C614395" wp14:editId="73937AAB">
            <wp:simplePos x="0" y="0"/>
            <wp:positionH relativeFrom="margin">
              <wp:align>center</wp:align>
            </wp:positionH>
            <wp:positionV relativeFrom="paragraph">
              <wp:posOffset>209625</wp:posOffset>
            </wp:positionV>
            <wp:extent cx="3338195" cy="2946400"/>
            <wp:effectExtent l="0" t="0" r="0" b="635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8195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D893BA" w14:textId="718D2513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2F33933" w14:textId="670C05EF" w:rsidR="00B01005" w:rsidRPr="006C235C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5FA9A34" w14:textId="529AA0FF" w:rsidR="006C235C" w:rsidRDefault="006C235C" w:rsidP="00B01005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proportion of large orders to normal orders in the dataset?</w:t>
      </w:r>
    </w:p>
    <w:p w14:paraId="621753CF" w14:textId="10598F01" w:rsidR="00B01005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40353AD" w14:textId="1C87F629" w:rsidR="00B01005" w:rsidRDefault="004D24F6" w:rsidP="007858DE">
      <w:pPr>
        <w:rPr>
          <w:rFonts w:eastAsia="Cambria"/>
          <w:b/>
          <w:color w:val="000000" w:themeColor="text1"/>
        </w:rPr>
      </w:pPr>
      <w:r w:rsidRPr="004D24F6">
        <w:rPr>
          <w:rFonts w:eastAsia="Cambria"/>
          <w:noProof/>
          <w:lang w:val="en-IN" w:eastAsia="en-IN"/>
        </w:rPr>
        <w:drawing>
          <wp:anchor distT="0" distB="0" distL="114300" distR="114300" simplePos="0" relativeHeight="251679744" behindDoc="0" locked="0" layoutInCell="1" allowOverlap="1" wp14:anchorId="20F32819" wp14:editId="25EDF98E">
            <wp:simplePos x="0" y="0"/>
            <wp:positionH relativeFrom="margin">
              <wp:align>center</wp:align>
            </wp:positionH>
            <wp:positionV relativeFrom="paragraph">
              <wp:posOffset>386902</wp:posOffset>
            </wp:positionV>
            <wp:extent cx="4065270" cy="2667000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27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4B5CD1" w14:textId="77777777" w:rsidR="007858DE" w:rsidRDefault="007858DE" w:rsidP="007858DE">
      <w:pPr>
        <w:rPr>
          <w:rFonts w:eastAsia="Cambria"/>
          <w:b/>
          <w:color w:val="000000" w:themeColor="text1"/>
        </w:rPr>
      </w:pPr>
    </w:p>
    <w:p w14:paraId="6C34A181" w14:textId="77777777" w:rsidR="007858DE" w:rsidRPr="007858DE" w:rsidRDefault="007858DE" w:rsidP="007858DE">
      <w:pPr>
        <w:rPr>
          <w:rFonts w:eastAsia="Cambria"/>
          <w:b/>
          <w:color w:val="000000" w:themeColor="text1"/>
        </w:rPr>
      </w:pPr>
    </w:p>
    <w:p w14:paraId="02E2FAD6" w14:textId="77777777" w:rsidR="00B01005" w:rsidRPr="006C235C" w:rsidRDefault="00B01005" w:rsidP="00B01005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49FA807A" w14:textId="041842FF" w:rsidR="006C235C" w:rsidRDefault="002A2066" w:rsidP="00B01005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2A2066"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drawing>
          <wp:anchor distT="0" distB="0" distL="114300" distR="114300" simplePos="0" relativeHeight="251680768" behindDoc="0" locked="0" layoutInCell="1" allowOverlap="1" wp14:anchorId="025CAFEB" wp14:editId="673F3644">
            <wp:simplePos x="0" y="0"/>
            <wp:positionH relativeFrom="margin">
              <wp:align>center</wp:align>
            </wp:positionH>
            <wp:positionV relativeFrom="paragraph">
              <wp:posOffset>196105</wp:posOffset>
            </wp:positionV>
            <wp:extent cx="3597275" cy="3341370"/>
            <wp:effectExtent l="0" t="0" r="3175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27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How many unique customers are represented in the dataset?</w:t>
      </w:r>
    </w:p>
    <w:p w14:paraId="1ECFD80A" w14:textId="77777777" w:rsidR="00B01005" w:rsidRPr="002A2066" w:rsidRDefault="00B01005" w:rsidP="002A2066">
      <w:pPr>
        <w:rPr>
          <w:rFonts w:eastAsia="Cambria"/>
          <w:b/>
          <w:color w:val="000000" w:themeColor="text1"/>
        </w:rPr>
      </w:pPr>
    </w:p>
    <w:p w14:paraId="2A1F9C04" w14:textId="762DFC95" w:rsidR="006C235C" w:rsidRDefault="006C235C" w:rsidP="00B01005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most frequently purchased product across all orders?</w:t>
      </w:r>
    </w:p>
    <w:p w14:paraId="432F8DCD" w14:textId="4198C183" w:rsidR="00B01005" w:rsidRPr="002A2066" w:rsidRDefault="002A2066" w:rsidP="002A2066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2A2066">
        <w:rPr>
          <w:rFonts w:ascii="Times New Roman" w:eastAsia="Cambria" w:hAnsi="Times New Roman" w:cs="Times New Roman"/>
          <w:b/>
          <w:color w:val="000000" w:themeColor="text1"/>
          <w:sz w:val="24"/>
        </w:rPr>
        <w:drawing>
          <wp:anchor distT="0" distB="0" distL="114300" distR="114300" simplePos="0" relativeHeight="251681792" behindDoc="0" locked="0" layoutInCell="1" allowOverlap="1" wp14:anchorId="6AFD19C7" wp14:editId="00971E97">
            <wp:simplePos x="0" y="0"/>
            <wp:positionH relativeFrom="margin">
              <wp:align>left</wp:align>
            </wp:positionH>
            <wp:positionV relativeFrom="paragraph">
              <wp:posOffset>194006</wp:posOffset>
            </wp:positionV>
            <wp:extent cx="6858000" cy="3597910"/>
            <wp:effectExtent l="0" t="0" r="0" b="254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9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11B2C" w14:textId="76A52106" w:rsidR="006C235C" w:rsidRDefault="002A2066" w:rsidP="00B01005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2A2066"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drawing>
          <wp:anchor distT="0" distB="0" distL="114300" distR="114300" simplePos="0" relativeHeight="251682816" behindDoc="0" locked="0" layoutInCell="1" allowOverlap="1" wp14:anchorId="728EC0A2" wp14:editId="66D21516">
            <wp:simplePos x="0" y="0"/>
            <wp:positionH relativeFrom="margin">
              <wp:align>center</wp:align>
            </wp:positionH>
            <wp:positionV relativeFrom="paragraph">
              <wp:posOffset>291769</wp:posOffset>
            </wp:positionV>
            <wp:extent cx="3006090" cy="2984500"/>
            <wp:effectExtent l="0" t="0" r="3810" b="635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609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35C"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What is the average total cost for each order category?</w:t>
      </w:r>
    </w:p>
    <w:p w14:paraId="27AFD370" w14:textId="6EDD8AE2" w:rsidR="00B01005" w:rsidRDefault="00B01005" w:rsidP="002A2066">
      <w:pPr>
        <w:rPr>
          <w:rFonts w:eastAsia="Cambria"/>
          <w:b/>
          <w:color w:val="000000" w:themeColor="text1"/>
        </w:rPr>
      </w:pPr>
    </w:p>
    <w:p w14:paraId="6F20BB7A" w14:textId="77777777" w:rsidR="006C08EB" w:rsidRDefault="006C08EB" w:rsidP="002A2066">
      <w:pPr>
        <w:rPr>
          <w:rFonts w:eastAsia="Cambria"/>
          <w:b/>
          <w:color w:val="000000" w:themeColor="text1"/>
        </w:rPr>
      </w:pPr>
    </w:p>
    <w:p w14:paraId="55C52E3B" w14:textId="77777777" w:rsidR="006C08EB" w:rsidRDefault="006C08EB" w:rsidP="002A2066">
      <w:pPr>
        <w:rPr>
          <w:rFonts w:eastAsia="Cambria"/>
          <w:b/>
          <w:color w:val="000000" w:themeColor="text1"/>
        </w:rPr>
      </w:pPr>
    </w:p>
    <w:p w14:paraId="088B7177" w14:textId="77777777" w:rsidR="006C08EB" w:rsidRPr="002A2066" w:rsidRDefault="006C08EB" w:rsidP="002A2066">
      <w:pPr>
        <w:rPr>
          <w:rFonts w:eastAsia="Cambria"/>
          <w:b/>
          <w:color w:val="000000" w:themeColor="text1"/>
        </w:rPr>
      </w:pPr>
    </w:p>
    <w:p w14:paraId="76F5DA12" w14:textId="259585D7" w:rsidR="00B01005" w:rsidRPr="006C08EB" w:rsidRDefault="006C235C" w:rsidP="006C08EB">
      <w:pPr>
        <w:pStyle w:val="ListParagraph"/>
        <w:numPr>
          <w:ilvl w:val="0"/>
          <w:numId w:val="6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>How does the quantity of products impact the total cost in different order categories?</w:t>
      </w:r>
    </w:p>
    <w:p w14:paraId="3FBF5F1C" w14:textId="6FA80A85" w:rsidR="00B01005" w:rsidRPr="002A2066" w:rsidRDefault="006C08EB" w:rsidP="00B5051A">
      <w:pPr>
        <w:pStyle w:val="ListParagraph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6C08EB">
        <w:rPr>
          <w:rFonts w:ascii="Times New Roman" w:eastAsia="Cambria" w:hAnsi="Times New Roman" w:cs="Times New Roman"/>
          <w:b/>
          <w:color w:val="000000" w:themeColor="text1"/>
          <w:sz w:val="24"/>
        </w:rPr>
        <w:drawing>
          <wp:anchor distT="0" distB="0" distL="114300" distR="114300" simplePos="0" relativeHeight="251683840" behindDoc="0" locked="0" layoutInCell="1" allowOverlap="1" wp14:anchorId="0D7FCDFE" wp14:editId="6F31F1CA">
            <wp:simplePos x="0" y="0"/>
            <wp:positionH relativeFrom="margin">
              <wp:align>center</wp:align>
            </wp:positionH>
            <wp:positionV relativeFrom="paragraph">
              <wp:posOffset>198286</wp:posOffset>
            </wp:positionV>
            <wp:extent cx="5139690" cy="3265170"/>
            <wp:effectExtent l="0" t="0" r="381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69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744C87" w14:textId="20752938" w:rsidR="006C235C" w:rsidRPr="0090599E" w:rsidRDefault="006C235C" w:rsidP="00F44FFD">
      <w:pPr>
        <w:pStyle w:val="ListParagraph"/>
        <w:ind w:left="36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t>25)</w:t>
      </w:r>
      <w:r w:rsidRPr="006C235C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What is the proportion of small, normal, and large orders in the dataset?</w:t>
      </w:r>
    </w:p>
    <w:p w14:paraId="1A32EF05" w14:textId="0461EA99" w:rsidR="00B01005" w:rsidRDefault="00D46BD6" w:rsidP="00D46BD6">
      <w:pPr>
        <w:rPr>
          <w:rFonts w:eastAsia="Cambria"/>
          <w:color w:val="000000" w:themeColor="text1"/>
          <w:szCs w:val="22"/>
        </w:rPr>
      </w:pPr>
      <w:r w:rsidRPr="00D46BD6">
        <w:rPr>
          <w:rFonts w:eastAsia="Cambria"/>
          <w:color w:val="000000" w:themeColor="text1"/>
          <w:szCs w:val="22"/>
        </w:rPr>
        <w:drawing>
          <wp:inline distT="0" distB="0" distL="0" distR="0" wp14:anchorId="3151BF35" wp14:editId="28212ED8">
            <wp:extent cx="6773220" cy="3896269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Hlk133862113"/>
    </w:p>
    <w:p w14:paraId="3B71AA7A" w14:textId="77777777" w:rsidR="00D46BD6" w:rsidRPr="00D46BD6" w:rsidRDefault="00D46BD6" w:rsidP="00D46BD6">
      <w:pPr>
        <w:rPr>
          <w:rFonts w:eastAsia="Cambria"/>
          <w:color w:val="000000" w:themeColor="text1"/>
          <w:szCs w:val="22"/>
        </w:rPr>
      </w:pPr>
    </w:p>
    <w:p w14:paraId="55C12C70" w14:textId="5BD7FA89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p w14:paraId="01EC4C8B" w14:textId="12116DF4" w:rsidR="00844003" w:rsidRPr="00844003" w:rsidRDefault="003E0E2A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rFonts w:eastAsiaTheme="minorHAnsi"/>
          <w:color w:val="000000"/>
          <w:sz w:val="28"/>
          <w:szCs w:val="28"/>
          <w:lang w:val="en-IN"/>
        </w:rPr>
        <w:t>By Attempting this assignment</w:t>
      </w:r>
      <w:r w:rsidR="00D46BD6">
        <w:rPr>
          <w:rFonts w:eastAsiaTheme="minorHAnsi"/>
          <w:color w:val="000000"/>
          <w:sz w:val="28"/>
          <w:szCs w:val="28"/>
          <w:lang w:val="en-IN"/>
        </w:rPr>
        <w:t xml:space="preserve"> I Learnt The Data visualization Using Tableau.</w:t>
      </w:r>
    </w:p>
    <w:bookmarkEnd w:id="0"/>
    <w:p w14:paraId="38908DB0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CE8AB7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  <w:bookmarkStart w:id="1" w:name="_GoBack"/>
      <w:bookmarkEnd w:id="1"/>
    </w:p>
    <w:p w14:paraId="7CE08341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59F6C4A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4AD6828" w14:textId="77777777" w:rsidR="00D245A8" w:rsidRPr="00546D5C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BB31725" w14:textId="77777777" w:rsidR="00F364CA" w:rsidRPr="00F364CA" w:rsidRDefault="00F364CA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</w:p>
    <w:sectPr w:rsidR="00F364CA" w:rsidRPr="00F364CA" w:rsidSect="00256BBD">
      <w:headerReference w:type="default" r:id="rId33"/>
      <w:footerReference w:type="default" r:id="rId34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DF3876" w14:textId="77777777" w:rsidR="00635416" w:rsidRDefault="00635416" w:rsidP="008A791A">
      <w:r>
        <w:separator/>
      </w:r>
    </w:p>
  </w:endnote>
  <w:endnote w:type="continuationSeparator" w:id="0">
    <w:p w14:paraId="46328F9D" w14:textId="77777777" w:rsidR="00635416" w:rsidRDefault="00635416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B3B62" w14:textId="77777777" w:rsidR="00635416" w:rsidRDefault="00635416" w:rsidP="008A791A">
      <w:r>
        <w:separator/>
      </w:r>
    </w:p>
  </w:footnote>
  <w:footnote w:type="continuationSeparator" w:id="0">
    <w:p w14:paraId="442DC4F4" w14:textId="77777777" w:rsidR="00635416" w:rsidRDefault="00635416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B06DBF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r w:rsidRPr="0015373C">
            <w:rPr>
              <w:b/>
            </w:rPr>
            <w:t>Marwadi University</w:t>
          </w:r>
        </w:p>
        <w:p w14:paraId="7CDD814C" w14:textId="7DBF146C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Cs w:val="28"/>
            </w:rPr>
          </w:pPr>
          <w:r w:rsidRPr="0015373C">
            <w:rPr>
              <w:b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15373C">
            <w:rPr>
              <w:b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B06DBF">
      <w:tc>
        <w:tcPr>
          <w:tcW w:w="3119" w:type="dxa"/>
          <w:vAlign w:val="center"/>
        </w:tcPr>
        <w:p w14:paraId="4C28DC1B" w14:textId="592CF415" w:rsidR="00FE361B" w:rsidRPr="00FE361B" w:rsidRDefault="00FE361B" w:rsidP="006A273B">
          <w:pPr>
            <w:pStyle w:val="NoSpacing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15373C" w:rsidRPr="006A273B">
            <w:t>Data Visualization and Dashboards</w:t>
          </w:r>
          <w:r w:rsidR="00B4633D" w:rsidRPr="006A273B">
            <w:rPr>
              <w:rFonts w:eastAsiaTheme="minorHAnsi"/>
            </w:rPr>
            <w:t xml:space="preserve"> </w:t>
          </w:r>
          <w:r w:rsidR="003F4BF1" w:rsidRPr="006A273B">
            <w:t>(</w:t>
          </w:r>
          <w:r w:rsidR="000326C2" w:rsidRPr="006A273B">
            <w:t>01CT0</w:t>
          </w:r>
          <w:r w:rsidR="0015373C" w:rsidRPr="006A273B">
            <w:t>410</w:t>
          </w:r>
          <w:r w:rsidR="003F4BF1" w:rsidRPr="006A273B">
            <w:t>)</w:t>
          </w:r>
        </w:p>
      </w:tc>
      <w:tc>
        <w:tcPr>
          <w:tcW w:w="7681" w:type="dxa"/>
          <w:gridSpan w:val="2"/>
          <w:vAlign w:val="center"/>
        </w:tcPr>
        <w:p w14:paraId="0C0EFA55" w14:textId="1712C8BB" w:rsidR="0015373C" w:rsidRPr="00C035D1" w:rsidRDefault="006A273B" w:rsidP="0015373C">
          <w:pPr>
            <w:pStyle w:val="Heading2"/>
            <w:shd w:val="clear" w:color="auto" w:fill="FFFFFF"/>
            <w:spacing w:before="0"/>
            <w:outlineLvl w:val="1"/>
            <w:rPr>
              <w:rFonts w:ascii="Times New Roman" w:hAnsi="Times New Roman" w:cs="Times New Roman"/>
              <w:color w:val="2D3B45"/>
              <w:sz w:val="34"/>
              <w:szCs w:val="36"/>
            </w:rPr>
          </w:pPr>
          <w:r>
            <w:rPr>
              <w:rFonts w:ascii="Times New Roman" w:hAnsi="Times New Roman" w:cs="Times New Roman"/>
              <w:b/>
              <w:color w:val="000000" w:themeColor="text1"/>
              <w:sz w:val="24"/>
            </w:rPr>
            <w:t>Aim :- W</w:t>
          </w:r>
          <w:r w:rsidRPr="006A273B">
            <w:rPr>
              <w:rFonts w:ascii="Times New Roman" w:hAnsi="Times New Roman" w:cs="Times New Roman"/>
              <w:b/>
              <w:color w:val="000000" w:themeColor="text1"/>
              <w:sz w:val="24"/>
            </w:rPr>
            <w:t>orking over Tableau</w:t>
          </w:r>
        </w:p>
        <w:p w14:paraId="0E0C705E" w14:textId="5399D20B" w:rsidR="00FE361B" w:rsidRPr="003922CB" w:rsidRDefault="00FE361B" w:rsidP="0015373C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</w:p>
      </w:tc>
    </w:tr>
    <w:tr w:rsidR="001541CA" w14:paraId="51B532E9" w14:textId="77777777" w:rsidTr="00B06DBF">
      <w:tc>
        <w:tcPr>
          <w:tcW w:w="3119" w:type="dxa"/>
          <w:vAlign w:val="center"/>
        </w:tcPr>
        <w:p w14:paraId="334C6AC2" w14:textId="39BBD42F" w:rsidR="00FE361B" w:rsidRPr="00FE361B" w:rsidRDefault="0015373C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15373C">
            <w:rPr>
              <w:b/>
            </w:rPr>
            <w:t xml:space="preserve">Assigment </w:t>
          </w:r>
          <w:r w:rsidR="004B6C75">
            <w:rPr>
              <w:b/>
            </w:rPr>
            <w:t>–</w:t>
          </w:r>
          <w:r w:rsidRPr="0015373C">
            <w:t xml:space="preserve"> </w:t>
          </w:r>
          <w:r w:rsidR="006A273B">
            <w:t>3</w:t>
          </w:r>
        </w:p>
      </w:tc>
      <w:tc>
        <w:tcPr>
          <w:tcW w:w="2731" w:type="dxa"/>
          <w:vAlign w:val="center"/>
        </w:tcPr>
        <w:p w14:paraId="15A851EC" w14:textId="14FB6031" w:rsidR="00FE361B" w:rsidRPr="00FE361B" w:rsidRDefault="00FE361B" w:rsidP="006E6A9D">
          <w:pPr>
            <w:tabs>
              <w:tab w:val="left" w:pos="7371"/>
              <w:tab w:val="left" w:pos="7655"/>
            </w:tabs>
            <w:spacing w:line="276" w:lineRule="auto"/>
            <w:ind w:right="723"/>
            <w:jc w:val="both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6E6A9D">
            <w:rPr>
              <w:szCs w:val="20"/>
            </w:rPr>
            <w:t>29</w:t>
          </w:r>
          <w:r w:rsidR="0015373C" w:rsidRPr="0015373C">
            <w:rPr>
              <w:szCs w:val="20"/>
            </w:rPr>
            <w:t>-</w:t>
          </w:r>
          <w:r w:rsidR="00792EA8">
            <w:rPr>
              <w:szCs w:val="20"/>
            </w:rPr>
            <w:t>01</w:t>
          </w:r>
          <w:r w:rsidR="0015373C" w:rsidRPr="0015373C">
            <w:rPr>
              <w:szCs w:val="20"/>
            </w:rPr>
            <w:t>-202</w:t>
          </w:r>
          <w:r w:rsidR="00792EA8">
            <w:rPr>
              <w:szCs w:val="20"/>
            </w:rPr>
            <w:t>4</w:t>
          </w:r>
        </w:p>
      </w:tc>
      <w:tc>
        <w:tcPr>
          <w:tcW w:w="4950" w:type="dxa"/>
          <w:vAlign w:val="center"/>
        </w:tcPr>
        <w:p w14:paraId="755B7C1C" w14:textId="5727CF32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5373C">
            <w:rPr>
              <w:b/>
              <w:szCs w:val="20"/>
            </w:rPr>
            <w:t xml:space="preserve">- </w:t>
          </w:r>
          <w:r w:rsidR="0015373C" w:rsidRPr="0015373C">
            <w:rPr>
              <w:szCs w:val="20"/>
            </w:rPr>
            <w:t>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F09C0"/>
    <w:multiLevelType w:val="hybridMultilevel"/>
    <w:tmpl w:val="81AC274C"/>
    <w:lvl w:ilvl="0" w:tplc="4B1C01B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1F0551E"/>
    <w:multiLevelType w:val="hybridMultilevel"/>
    <w:tmpl w:val="46F8E400"/>
    <w:lvl w:ilvl="0" w:tplc="4B1C01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7B28D1"/>
    <w:multiLevelType w:val="hybridMultilevel"/>
    <w:tmpl w:val="3E1AFE4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4D76C9"/>
    <w:multiLevelType w:val="hybridMultilevel"/>
    <w:tmpl w:val="3F10BD02"/>
    <w:lvl w:ilvl="0" w:tplc="7520E7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866C62"/>
    <w:multiLevelType w:val="hybridMultilevel"/>
    <w:tmpl w:val="5E3814AC"/>
    <w:lvl w:ilvl="0" w:tplc="9D984C2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B9A1034"/>
    <w:multiLevelType w:val="hybridMultilevel"/>
    <w:tmpl w:val="91E8DA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07BF"/>
    <w:rsid w:val="00002A36"/>
    <w:rsid w:val="00003D45"/>
    <w:rsid w:val="00005778"/>
    <w:rsid w:val="000174A4"/>
    <w:rsid w:val="000178DF"/>
    <w:rsid w:val="00024E0C"/>
    <w:rsid w:val="0002677E"/>
    <w:rsid w:val="00026800"/>
    <w:rsid w:val="000326C2"/>
    <w:rsid w:val="00032B55"/>
    <w:rsid w:val="00032FBA"/>
    <w:rsid w:val="00034986"/>
    <w:rsid w:val="00035D29"/>
    <w:rsid w:val="0004355A"/>
    <w:rsid w:val="000441FB"/>
    <w:rsid w:val="00052BEB"/>
    <w:rsid w:val="000566E1"/>
    <w:rsid w:val="00060994"/>
    <w:rsid w:val="000631DB"/>
    <w:rsid w:val="00066216"/>
    <w:rsid w:val="0007039E"/>
    <w:rsid w:val="000720F7"/>
    <w:rsid w:val="000756B9"/>
    <w:rsid w:val="00076ED9"/>
    <w:rsid w:val="000807C2"/>
    <w:rsid w:val="000816C0"/>
    <w:rsid w:val="00081E83"/>
    <w:rsid w:val="00084E48"/>
    <w:rsid w:val="00090F9C"/>
    <w:rsid w:val="00094CBF"/>
    <w:rsid w:val="000958A3"/>
    <w:rsid w:val="0009661A"/>
    <w:rsid w:val="00097643"/>
    <w:rsid w:val="000A0C23"/>
    <w:rsid w:val="000A1880"/>
    <w:rsid w:val="000A59CB"/>
    <w:rsid w:val="000A6497"/>
    <w:rsid w:val="000B062C"/>
    <w:rsid w:val="000B0BDE"/>
    <w:rsid w:val="000B41AC"/>
    <w:rsid w:val="000B6F4B"/>
    <w:rsid w:val="000B708A"/>
    <w:rsid w:val="000D1AC1"/>
    <w:rsid w:val="000D3224"/>
    <w:rsid w:val="000D38DB"/>
    <w:rsid w:val="000D6C56"/>
    <w:rsid w:val="000E03DD"/>
    <w:rsid w:val="000E1049"/>
    <w:rsid w:val="000E14E2"/>
    <w:rsid w:val="000E4A35"/>
    <w:rsid w:val="000E6223"/>
    <w:rsid w:val="000F63CC"/>
    <w:rsid w:val="00105CDE"/>
    <w:rsid w:val="00106CDE"/>
    <w:rsid w:val="001215FC"/>
    <w:rsid w:val="00123786"/>
    <w:rsid w:val="0012561D"/>
    <w:rsid w:val="001325A3"/>
    <w:rsid w:val="00135613"/>
    <w:rsid w:val="00135DB3"/>
    <w:rsid w:val="001367D6"/>
    <w:rsid w:val="00145ADC"/>
    <w:rsid w:val="0015373C"/>
    <w:rsid w:val="001541CA"/>
    <w:rsid w:val="00157F2C"/>
    <w:rsid w:val="00161429"/>
    <w:rsid w:val="00163367"/>
    <w:rsid w:val="001645AE"/>
    <w:rsid w:val="00164E43"/>
    <w:rsid w:val="001655E6"/>
    <w:rsid w:val="00173D0C"/>
    <w:rsid w:val="00176A60"/>
    <w:rsid w:val="00185151"/>
    <w:rsid w:val="0018786B"/>
    <w:rsid w:val="0019247D"/>
    <w:rsid w:val="001931E5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25540"/>
    <w:rsid w:val="00230B9D"/>
    <w:rsid w:val="002351C6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2066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C782F"/>
    <w:rsid w:val="002D0C7B"/>
    <w:rsid w:val="002D20F8"/>
    <w:rsid w:val="002D460F"/>
    <w:rsid w:val="002D5CC2"/>
    <w:rsid w:val="002D6DC7"/>
    <w:rsid w:val="002E3F64"/>
    <w:rsid w:val="002E7736"/>
    <w:rsid w:val="002E7B8C"/>
    <w:rsid w:val="00303FAB"/>
    <w:rsid w:val="003128FA"/>
    <w:rsid w:val="003156CD"/>
    <w:rsid w:val="0031676A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919"/>
    <w:rsid w:val="00375D76"/>
    <w:rsid w:val="003807AF"/>
    <w:rsid w:val="00383C5E"/>
    <w:rsid w:val="003854DC"/>
    <w:rsid w:val="00386CF0"/>
    <w:rsid w:val="00391D5A"/>
    <w:rsid w:val="003922CB"/>
    <w:rsid w:val="00392A30"/>
    <w:rsid w:val="00394F9D"/>
    <w:rsid w:val="00396331"/>
    <w:rsid w:val="003A047C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0E2A"/>
    <w:rsid w:val="003E2222"/>
    <w:rsid w:val="003E29AA"/>
    <w:rsid w:val="003E3C5D"/>
    <w:rsid w:val="003E4C61"/>
    <w:rsid w:val="003E5C77"/>
    <w:rsid w:val="003F3E9C"/>
    <w:rsid w:val="003F4BF1"/>
    <w:rsid w:val="004119CA"/>
    <w:rsid w:val="00412A52"/>
    <w:rsid w:val="00413B5D"/>
    <w:rsid w:val="00425B30"/>
    <w:rsid w:val="00433501"/>
    <w:rsid w:val="0044203A"/>
    <w:rsid w:val="004463D7"/>
    <w:rsid w:val="00447A2E"/>
    <w:rsid w:val="004544FD"/>
    <w:rsid w:val="00456277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3BDA"/>
    <w:rsid w:val="004A48E1"/>
    <w:rsid w:val="004B2657"/>
    <w:rsid w:val="004B4E76"/>
    <w:rsid w:val="004B6C75"/>
    <w:rsid w:val="004B6F6B"/>
    <w:rsid w:val="004C0450"/>
    <w:rsid w:val="004C0C38"/>
    <w:rsid w:val="004C2056"/>
    <w:rsid w:val="004C31B1"/>
    <w:rsid w:val="004D24F6"/>
    <w:rsid w:val="004D34F9"/>
    <w:rsid w:val="004D59CC"/>
    <w:rsid w:val="004D68CC"/>
    <w:rsid w:val="004D6C49"/>
    <w:rsid w:val="004E2979"/>
    <w:rsid w:val="004E63AB"/>
    <w:rsid w:val="004E7BED"/>
    <w:rsid w:val="004F500A"/>
    <w:rsid w:val="004F5D8A"/>
    <w:rsid w:val="00500EF6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9F4"/>
    <w:rsid w:val="00542E3D"/>
    <w:rsid w:val="00544679"/>
    <w:rsid w:val="00546366"/>
    <w:rsid w:val="00546D5C"/>
    <w:rsid w:val="005473A2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0182"/>
    <w:rsid w:val="005B2736"/>
    <w:rsid w:val="005B396B"/>
    <w:rsid w:val="005B57D1"/>
    <w:rsid w:val="005B58A4"/>
    <w:rsid w:val="005C3788"/>
    <w:rsid w:val="005C5109"/>
    <w:rsid w:val="005D37BA"/>
    <w:rsid w:val="005D3B08"/>
    <w:rsid w:val="005D7480"/>
    <w:rsid w:val="005E5CEE"/>
    <w:rsid w:val="005E7383"/>
    <w:rsid w:val="005E7B32"/>
    <w:rsid w:val="005F370C"/>
    <w:rsid w:val="005F6BF8"/>
    <w:rsid w:val="005F73A4"/>
    <w:rsid w:val="00601151"/>
    <w:rsid w:val="00603743"/>
    <w:rsid w:val="00603AF0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35416"/>
    <w:rsid w:val="006416BF"/>
    <w:rsid w:val="00646179"/>
    <w:rsid w:val="00647EE2"/>
    <w:rsid w:val="00650BE7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273B"/>
    <w:rsid w:val="006A34C2"/>
    <w:rsid w:val="006A5394"/>
    <w:rsid w:val="006A7497"/>
    <w:rsid w:val="006B3AB8"/>
    <w:rsid w:val="006B650B"/>
    <w:rsid w:val="006B6E7C"/>
    <w:rsid w:val="006C07A2"/>
    <w:rsid w:val="006C08EB"/>
    <w:rsid w:val="006C235C"/>
    <w:rsid w:val="006C2F01"/>
    <w:rsid w:val="006C76D1"/>
    <w:rsid w:val="006D6626"/>
    <w:rsid w:val="006D7E12"/>
    <w:rsid w:val="006E6911"/>
    <w:rsid w:val="006E6A9D"/>
    <w:rsid w:val="006F4B50"/>
    <w:rsid w:val="006F5175"/>
    <w:rsid w:val="006F58F9"/>
    <w:rsid w:val="006F6228"/>
    <w:rsid w:val="006F714E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45FEC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8DE"/>
    <w:rsid w:val="00785DDF"/>
    <w:rsid w:val="00787FF1"/>
    <w:rsid w:val="00792EA8"/>
    <w:rsid w:val="007946C7"/>
    <w:rsid w:val="007953E9"/>
    <w:rsid w:val="00796507"/>
    <w:rsid w:val="00797926"/>
    <w:rsid w:val="007A1873"/>
    <w:rsid w:val="007A700C"/>
    <w:rsid w:val="007B3429"/>
    <w:rsid w:val="007B3716"/>
    <w:rsid w:val="007D1CCF"/>
    <w:rsid w:val="007E5C0C"/>
    <w:rsid w:val="007E6161"/>
    <w:rsid w:val="007E76C8"/>
    <w:rsid w:val="007F454F"/>
    <w:rsid w:val="007F7B58"/>
    <w:rsid w:val="007F7FF4"/>
    <w:rsid w:val="00800B13"/>
    <w:rsid w:val="008018EC"/>
    <w:rsid w:val="0080202D"/>
    <w:rsid w:val="008027B1"/>
    <w:rsid w:val="00803C40"/>
    <w:rsid w:val="008079E3"/>
    <w:rsid w:val="00810364"/>
    <w:rsid w:val="0081497E"/>
    <w:rsid w:val="008158CB"/>
    <w:rsid w:val="00815B7D"/>
    <w:rsid w:val="008271CF"/>
    <w:rsid w:val="00835940"/>
    <w:rsid w:val="008408A6"/>
    <w:rsid w:val="00844003"/>
    <w:rsid w:val="00850335"/>
    <w:rsid w:val="008531C0"/>
    <w:rsid w:val="008534C5"/>
    <w:rsid w:val="0086357A"/>
    <w:rsid w:val="00863F12"/>
    <w:rsid w:val="00871593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1AC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D3921"/>
    <w:rsid w:val="008E2465"/>
    <w:rsid w:val="008E2F1B"/>
    <w:rsid w:val="008F4D46"/>
    <w:rsid w:val="008F5868"/>
    <w:rsid w:val="008F79D4"/>
    <w:rsid w:val="00902380"/>
    <w:rsid w:val="00904BFA"/>
    <w:rsid w:val="0090599E"/>
    <w:rsid w:val="00915A8C"/>
    <w:rsid w:val="00917890"/>
    <w:rsid w:val="0092260B"/>
    <w:rsid w:val="00925975"/>
    <w:rsid w:val="00926503"/>
    <w:rsid w:val="009277E6"/>
    <w:rsid w:val="00932840"/>
    <w:rsid w:val="00933149"/>
    <w:rsid w:val="00933C6B"/>
    <w:rsid w:val="00935DE5"/>
    <w:rsid w:val="009420D4"/>
    <w:rsid w:val="00943CBF"/>
    <w:rsid w:val="00951679"/>
    <w:rsid w:val="00954E86"/>
    <w:rsid w:val="00957B63"/>
    <w:rsid w:val="00961EB4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A37"/>
    <w:rsid w:val="00A00B8B"/>
    <w:rsid w:val="00A02AB7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7E9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01A5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A24E2"/>
    <w:rsid w:val="00AA4FED"/>
    <w:rsid w:val="00AA5E07"/>
    <w:rsid w:val="00AA7293"/>
    <w:rsid w:val="00AA7678"/>
    <w:rsid w:val="00AB2589"/>
    <w:rsid w:val="00AB29CA"/>
    <w:rsid w:val="00AB4833"/>
    <w:rsid w:val="00AB61CF"/>
    <w:rsid w:val="00AC0B3E"/>
    <w:rsid w:val="00AC1B4E"/>
    <w:rsid w:val="00AC3E58"/>
    <w:rsid w:val="00AD064C"/>
    <w:rsid w:val="00AD3012"/>
    <w:rsid w:val="00AD66F0"/>
    <w:rsid w:val="00AD78F1"/>
    <w:rsid w:val="00AE2497"/>
    <w:rsid w:val="00AF2CC6"/>
    <w:rsid w:val="00AF555E"/>
    <w:rsid w:val="00B01005"/>
    <w:rsid w:val="00B013BF"/>
    <w:rsid w:val="00B0541E"/>
    <w:rsid w:val="00B06DBF"/>
    <w:rsid w:val="00B07474"/>
    <w:rsid w:val="00B10DB5"/>
    <w:rsid w:val="00B164E0"/>
    <w:rsid w:val="00B20054"/>
    <w:rsid w:val="00B206D3"/>
    <w:rsid w:val="00B21E47"/>
    <w:rsid w:val="00B22618"/>
    <w:rsid w:val="00B23928"/>
    <w:rsid w:val="00B2669E"/>
    <w:rsid w:val="00B344CA"/>
    <w:rsid w:val="00B3707F"/>
    <w:rsid w:val="00B4633D"/>
    <w:rsid w:val="00B5051A"/>
    <w:rsid w:val="00B5762A"/>
    <w:rsid w:val="00B646EE"/>
    <w:rsid w:val="00B672CD"/>
    <w:rsid w:val="00B83284"/>
    <w:rsid w:val="00B87DF2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B706A"/>
    <w:rsid w:val="00BC15FF"/>
    <w:rsid w:val="00BC3348"/>
    <w:rsid w:val="00BC5551"/>
    <w:rsid w:val="00BD4BD8"/>
    <w:rsid w:val="00BD7E5C"/>
    <w:rsid w:val="00BE5AFA"/>
    <w:rsid w:val="00BE76AA"/>
    <w:rsid w:val="00BF4FEE"/>
    <w:rsid w:val="00BF5D90"/>
    <w:rsid w:val="00BF6135"/>
    <w:rsid w:val="00C02404"/>
    <w:rsid w:val="00C03089"/>
    <w:rsid w:val="00C035D1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5DF0"/>
    <w:rsid w:val="00C270EB"/>
    <w:rsid w:val="00C276C8"/>
    <w:rsid w:val="00C348AB"/>
    <w:rsid w:val="00C35B1C"/>
    <w:rsid w:val="00C40853"/>
    <w:rsid w:val="00C41770"/>
    <w:rsid w:val="00C4260A"/>
    <w:rsid w:val="00C42E6C"/>
    <w:rsid w:val="00C4444B"/>
    <w:rsid w:val="00C50597"/>
    <w:rsid w:val="00C52140"/>
    <w:rsid w:val="00C629F8"/>
    <w:rsid w:val="00C6492A"/>
    <w:rsid w:val="00C67030"/>
    <w:rsid w:val="00C8106A"/>
    <w:rsid w:val="00C82808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41D8"/>
    <w:rsid w:val="00CE5757"/>
    <w:rsid w:val="00CE6AE4"/>
    <w:rsid w:val="00D04E5F"/>
    <w:rsid w:val="00D05B6F"/>
    <w:rsid w:val="00D06414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330EE"/>
    <w:rsid w:val="00D41615"/>
    <w:rsid w:val="00D41876"/>
    <w:rsid w:val="00D443EB"/>
    <w:rsid w:val="00D4440D"/>
    <w:rsid w:val="00D46BD6"/>
    <w:rsid w:val="00D649E2"/>
    <w:rsid w:val="00D713A4"/>
    <w:rsid w:val="00D75953"/>
    <w:rsid w:val="00D7629D"/>
    <w:rsid w:val="00D77C36"/>
    <w:rsid w:val="00D8084C"/>
    <w:rsid w:val="00D85C1C"/>
    <w:rsid w:val="00D864DA"/>
    <w:rsid w:val="00D87617"/>
    <w:rsid w:val="00D94A89"/>
    <w:rsid w:val="00DA0076"/>
    <w:rsid w:val="00DA2CFD"/>
    <w:rsid w:val="00DB1655"/>
    <w:rsid w:val="00DB30DF"/>
    <w:rsid w:val="00DB40D0"/>
    <w:rsid w:val="00DB573E"/>
    <w:rsid w:val="00DC4BB5"/>
    <w:rsid w:val="00DC6034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6663F"/>
    <w:rsid w:val="00E67020"/>
    <w:rsid w:val="00E756CD"/>
    <w:rsid w:val="00E81F56"/>
    <w:rsid w:val="00E85202"/>
    <w:rsid w:val="00EA465D"/>
    <w:rsid w:val="00EA4B97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A8"/>
    <w:rsid w:val="00F0623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44FFD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86788"/>
    <w:rsid w:val="00F90170"/>
    <w:rsid w:val="00F93822"/>
    <w:rsid w:val="00F963FF"/>
    <w:rsid w:val="00F9738D"/>
    <w:rsid w:val="00FA4741"/>
    <w:rsid w:val="00FA6472"/>
    <w:rsid w:val="00FA7A27"/>
    <w:rsid w:val="00FB207D"/>
    <w:rsid w:val="00FC5869"/>
    <w:rsid w:val="00FC623F"/>
    <w:rsid w:val="00FC6245"/>
    <w:rsid w:val="00FD59C2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3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1C389-C875-48E4-990D-DD9B4DB6D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13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crosoft account</cp:lastModifiedBy>
  <cp:revision>118</cp:revision>
  <cp:lastPrinted>2022-08-03T09:57:00Z</cp:lastPrinted>
  <dcterms:created xsi:type="dcterms:W3CDTF">2021-10-18T18:04:00Z</dcterms:created>
  <dcterms:modified xsi:type="dcterms:W3CDTF">2024-01-29T11:16:00Z</dcterms:modified>
</cp:coreProperties>
</file>